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8E539" w14:textId="77777777" w:rsidR="00A138B2" w:rsidRDefault="00A138B2" w:rsidP="003A3939">
      <w:pPr>
        <w:spacing w:before="150" w:after="150" w:line="240" w:lineRule="auto"/>
        <w:outlineLvl w:val="3"/>
        <w:rPr>
          <w:rFonts w:eastAsia="Times New Roman" w:cs="Calibri"/>
          <w:b/>
        </w:rPr>
      </w:pPr>
    </w:p>
    <w:p w14:paraId="31CE89C9" w14:textId="77777777" w:rsidR="003A3939" w:rsidRPr="00520BF2" w:rsidRDefault="008C6494" w:rsidP="003A3939">
      <w:pPr>
        <w:spacing w:before="150" w:after="150" w:line="240" w:lineRule="auto"/>
        <w:outlineLvl w:val="3"/>
        <w:rPr>
          <w:rFonts w:eastAsia="Times New Roman" w:cs="Calibri"/>
          <w:b/>
        </w:rPr>
      </w:pPr>
      <w:r>
        <w:rPr>
          <w:rFonts w:eastAsia="Times New Roman" w:cs="Calibri"/>
          <w:b/>
        </w:rPr>
        <w:t>E</w:t>
      </w:r>
      <w:r w:rsidRPr="008C6494">
        <w:rPr>
          <w:rFonts w:eastAsia="Times New Roman" w:cs="Calibri"/>
          <w:b/>
        </w:rPr>
        <w:t xml:space="preserve">lectrotechnics </w:t>
      </w:r>
      <w:r>
        <w:rPr>
          <w:rFonts w:eastAsia="Times New Roman" w:cs="Calibri"/>
          <w:b/>
        </w:rPr>
        <w:t xml:space="preserve"> 2 (</w:t>
      </w:r>
      <w:r w:rsidR="003A3939" w:rsidRPr="00520BF2">
        <w:rPr>
          <w:rFonts w:eastAsia="Times New Roman" w:cs="Calibri"/>
          <w:b/>
        </w:rPr>
        <w:t>ECTS credits: 6)</w:t>
      </w:r>
    </w:p>
    <w:p w14:paraId="5B88A1D6" w14:textId="2FC0BB95" w:rsidR="003A3939" w:rsidRDefault="003A3939" w:rsidP="003A3939">
      <w:pPr>
        <w:pStyle w:val="NormalWeb"/>
        <w:spacing w:before="0" w:after="158"/>
        <w:rPr>
          <w:rStyle w:val="shorttext2"/>
          <w:rFonts w:ascii="Calibri" w:hAnsi="Calibri"/>
          <w:sz w:val="22"/>
          <w:szCs w:val="22"/>
        </w:rPr>
      </w:pPr>
      <w:r w:rsidRPr="00520BF2">
        <w:rPr>
          <w:rStyle w:val="shorttext2"/>
          <w:rFonts w:ascii="Calibri" w:hAnsi="Calibri"/>
          <w:sz w:val="22"/>
          <w:szCs w:val="22"/>
        </w:rPr>
        <w:t>Language: the course is offered in English, Serbian and Hungarian.</w:t>
      </w:r>
    </w:p>
    <w:p w14:paraId="781F196C" w14:textId="77777777" w:rsidR="005A6E55" w:rsidRDefault="005A6E55" w:rsidP="005A6E55">
      <w:pPr>
        <w:pStyle w:val="NormalWeb"/>
        <w:rPr>
          <w:rStyle w:val="shorttext2"/>
          <w:rFonts w:asciiTheme="minorHAnsi" w:hAnsiTheme="minorHAnsi"/>
          <w:sz w:val="22"/>
          <w:szCs w:val="22"/>
        </w:rPr>
      </w:pPr>
      <w:r>
        <w:rPr>
          <w:rStyle w:val="shorttext2"/>
          <w:rFonts w:asciiTheme="minorHAnsi" w:hAnsiTheme="minorHAnsi"/>
          <w:sz w:val="22"/>
          <w:szCs w:val="22"/>
        </w:rPr>
        <w:t>Contact person: Dr. Lívia Szedmina (slivia@vts.su.ac.rs)</w:t>
      </w:r>
    </w:p>
    <w:p w14:paraId="23B562F7" w14:textId="77777777" w:rsidR="003A3939" w:rsidRPr="00520BF2" w:rsidRDefault="003A3939" w:rsidP="003A3939">
      <w:pPr>
        <w:spacing w:after="158" w:line="240" w:lineRule="auto"/>
        <w:rPr>
          <w:rFonts w:eastAsia="Times New Roman" w:cs="Calibri"/>
        </w:rPr>
      </w:pPr>
      <w:r w:rsidRPr="00520BF2">
        <w:rPr>
          <w:rFonts w:eastAsia="Times New Roman" w:cs="Calibri"/>
          <w:b/>
          <w:bCs/>
          <w:u w:val="single"/>
        </w:rPr>
        <w:t>Course description:</w:t>
      </w:r>
    </w:p>
    <w:p w14:paraId="00A25781" w14:textId="77777777" w:rsidR="003A3939" w:rsidRPr="00520BF2" w:rsidRDefault="00445004" w:rsidP="003A3939">
      <w:pPr>
        <w:spacing w:after="158" w:line="240" w:lineRule="auto"/>
        <w:rPr>
          <w:rFonts w:eastAsia="Times New Roman" w:cs="Calibri"/>
        </w:rPr>
      </w:pPr>
      <w:r>
        <w:rPr>
          <w:rStyle w:val="tlid-translation"/>
        </w:rPr>
        <w:t xml:space="preserve">The course covers the basic concepts of electromagnetic field theory. </w:t>
      </w:r>
      <w:r w:rsidR="00FE496B">
        <w:rPr>
          <w:rStyle w:val="tlid-translation"/>
        </w:rPr>
        <w:t>It</w:t>
      </w:r>
      <w:r>
        <w:rPr>
          <w:rStyle w:val="tlid-translation"/>
        </w:rPr>
        <w:t xml:space="preserve"> includes a description of phenomena that occur in the presence of an electromagnetic field.</w:t>
      </w:r>
    </w:p>
    <w:p w14:paraId="6F03A50F" w14:textId="77777777" w:rsidR="003A3939" w:rsidRDefault="004D12A8" w:rsidP="003A3939">
      <w:pPr>
        <w:spacing w:after="158" w:line="240" w:lineRule="auto"/>
        <w:rPr>
          <w:rFonts w:eastAsia="Times New Roman" w:cs="Calibri"/>
          <w:shd w:val="clear" w:color="auto" w:fill="FFFFFF"/>
        </w:rPr>
      </w:pPr>
      <w:r w:rsidRPr="00520BF2">
        <w:rPr>
          <w:rFonts w:eastAsia="Times New Roman" w:cs="Calibri"/>
          <w:shd w:val="clear" w:color="auto" w:fill="FFFFFF"/>
        </w:rPr>
        <w:t>This short cours</w:t>
      </w:r>
      <w:r>
        <w:rPr>
          <w:rFonts w:eastAsia="Times New Roman" w:cs="Calibri"/>
          <w:shd w:val="clear" w:color="auto" w:fill="FFFFFF"/>
        </w:rPr>
        <w:t xml:space="preserve">e </w:t>
      </w:r>
      <w:r w:rsidRPr="00520BF2">
        <w:rPr>
          <w:rFonts w:eastAsia="Times New Roman" w:cs="Calibri"/>
          <w:shd w:val="clear" w:color="auto" w:fill="FFFFFF"/>
        </w:rPr>
        <w:t>covers</w:t>
      </w:r>
      <w:r w:rsidR="003A3939" w:rsidRPr="00520BF2">
        <w:rPr>
          <w:rFonts w:eastAsia="Times New Roman" w:cs="Calibri"/>
          <w:shd w:val="clear" w:color="auto" w:fill="FFFFFF"/>
        </w:rPr>
        <w:t xml:space="preserve"> the following topics, </w:t>
      </w:r>
      <w:r w:rsidR="008C6494">
        <w:rPr>
          <w:rFonts w:eastAsia="Times New Roman" w:cs="Calibri"/>
          <w:shd w:val="clear" w:color="auto" w:fill="FFFFFF"/>
        </w:rPr>
        <w:t>both as lectures and exercises</w:t>
      </w:r>
      <w:r w:rsidR="003A3939" w:rsidRPr="00520BF2">
        <w:rPr>
          <w:rFonts w:eastAsia="Times New Roman" w:cs="Calibri"/>
          <w:shd w:val="clear" w:color="auto" w:fill="FFFFFF"/>
        </w:rPr>
        <w:t>:</w:t>
      </w:r>
    </w:p>
    <w:p w14:paraId="79E02F4D" w14:textId="77777777" w:rsidR="003A3939" w:rsidRPr="00531746" w:rsidRDefault="003A3939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 w:rsidRPr="00531746">
        <w:rPr>
          <w:rFonts w:eastAsia="Times New Roman" w:cs="Calibri"/>
          <w:shd w:val="clear" w:color="auto" w:fill="FFFFFF"/>
        </w:rPr>
        <w:t>Introduction</w:t>
      </w:r>
      <w:r w:rsidR="004D12A8">
        <w:rPr>
          <w:rFonts w:eastAsia="Times New Roman" w:cs="Calibri"/>
          <w:shd w:val="clear" w:color="auto" w:fill="FFFFFF"/>
        </w:rPr>
        <w:t xml:space="preserve"> to</w:t>
      </w:r>
      <w:r w:rsidR="007A42BC">
        <w:rPr>
          <w:rFonts w:eastAsia="Times New Roman" w:cs="Calibri"/>
          <w:shd w:val="clear" w:color="auto" w:fill="FFFFFF"/>
        </w:rPr>
        <w:t xml:space="preserve"> electrostatic field</w:t>
      </w:r>
    </w:p>
    <w:p w14:paraId="28839649" w14:textId="77777777" w:rsidR="003A3939" w:rsidRPr="00531746" w:rsidRDefault="008C6494" w:rsidP="007A42BC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Coulomb’s law, electric field, electric potential</w:t>
      </w:r>
    </w:p>
    <w:p w14:paraId="5B2924FE" w14:textId="77777777" w:rsidR="003A3939" w:rsidRPr="00531746" w:rsidRDefault="007A42B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Gauss’s law and electric flux</w:t>
      </w:r>
    </w:p>
    <w:p w14:paraId="547D0022" w14:textId="77777777" w:rsidR="003A3939" w:rsidRPr="00531746" w:rsidRDefault="007A42B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Conductor in electric field</w:t>
      </w:r>
    </w:p>
    <w:p w14:paraId="5A7B0CB7" w14:textId="77777777" w:rsidR="003A3939" w:rsidRPr="00531746" w:rsidRDefault="007A42B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>Insulator in electric field</w:t>
      </w:r>
    </w:p>
    <w:p w14:paraId="3DA3A5B1" w14:textId="77777777" w:rsidR="003A3939" w:rsidRPr="003B12F3" w:rsidRDefault="007A42B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>Energy and work in electric field</w:t>
      </w:r>
    </w:p>
    <w:p w14:paraId="4A184FA4" w14:textId="77777777" w:rsidR="003B12F3" w:rsidRPr="00531746" w:rsidRDefault="00E2675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>Electrostatic field exam</w:t>
      </w:r>
    </w:p>
    <w:p w14:paraId="21B42657" w14:textId="77777777" w:rsidR="003A3939" w:rsidRPr="00531746" w:rsidRDefault="004D12A8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 xml:space="preserve">Introduction to </w:t>
      </w:r>
      <w:r w:rsidR="005811E6">
        <w:rPr>
          <w:rFonts w:eastAsia="Times New Roman" w:cs="Calibri"/>
        </w:rPr>
        <w:t>magnetic</w:t>
      </w:r>
      <w:r w:rsidR="007A42BC">
        <w:rPr>
          <w:rFonts w:eastAsia="Times New Roman" w:cs="Calibri"/>
        </w:rPr>
        <w:t xml:space="preserve"> field</w:t>
      </w:r>
    </w:p>
    <w:p w14:paraId="172F9054" w14:textId="77777777" w:rsidR="003A3939" w:rsidRPr="00531746" w:rsidRDefault="007A42BC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 xml:space="preserve">Biot-Savart law, </w:t>
      </w:r>
      <w:r w:rsidR="00ED07C4">
        <w:rPr>
          <w:rFonts w:eastAsia="Times New Roman" w:cs="Calibri"/>
          <w:shd w:val="clear" w:color="auto" w:fill="FFFFFF"/>
        </w:rPr>
        <w:t>vector of magnetic induction</w:t>
      </w:r>
    </w:p>
    <w:p w14:paraId="16C0AD40" w14:textId="77777777" w:rsidR="003A3939" w:rsidRPr="00531746" w:rsidRDefault="00ED07C4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 xml:space="preserve">Ampere’s law, magnetic materials </w:t>
      </w:r>
    </w:p>
    <w:p w14:paraId="78C335B5" w14:textId="77777777" w:rsidR="003A3939" w:rsidRPr="00531746" w:rsidRDefault="00ED07C4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>Electromagnetic induction</w:t>
      </w:r>
    </w:p>
    <w:p w14:paraId="73F04933" w14:textId="77777777" w:rsidR="003A3939" w:rsidRDefault="003B12F3" w:rsidP="003B12F3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Magnetic circuit</w:t>
      </w:r>
    </w:p>
    <w:p w14:paraId="643531D2" w14:textId="77777777" w:rsidR="003B12F3" w:rsidRPr="003B12F3" w:rsidRDefault="003B12F3" w:rsidP="003B12F3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Magnetically coupled circuit</w:t>
      </w:r>
    </w:p>
    <w:p w14:paraId="67C52EB6" w14:textId="77777777" w:rsidR="003A3939" w:rsidRPr="00E2675C" w:rsidRDefault="003B12F3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  <w:shd w:val="clear" w:color="auto" w:fill="FFFFFF"/>
        </w:rPr>
        <w:t>Energy and work in magnetic field</w:t>
      </w:r>
    </w:p>
    <w:p w14:paraId="129DEBC3" w14:textId="77777777" w:rsidR="003A3939" w:rsidRPr="00E2675C" w:rsidRDefault="00E2675C" w:rsidP="00E2675C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="Calibri"/>
        </w:rPr>
      </w:pPr>
      <w:r>
        <w:rPr>
          <w:rFonts w:eastAsia="Times New Roman" w:cs="Calibri"/>
        </w:rPr>
        <w:t>Magnetic field exam</w:t>
      </w:r>
    </w:p>
    <w:p w14:paraId="4F6A640B" w14:textId="77777777" w:rsidR="003A3939" w:rsidRPr="00520BF2" w:rsidRDefault="003A3939" w:rsidP="003A3939">
      <w:pPr>
        <w:spacing w:after="158" w:line="240" w:lineRule="auto"/>
        <w:rPr>
          <w:rFonts w:eastAsia="Times New Roman" w:cs="Calibri"/>
        </w:rPr>
      </w:pPr>
      <w:r w:rsidRPr="00520BF2">
        <w:rPr>
          <w:rFonts w:eastAsia="Times New Roman" w:cs="Calibri"/>
          <w:b/>
          <w:bCs/>
          <w:u w:val="single"/>
          <w:shd w:val="clear" w:color="auto" w:fill="FFFFFF"/>
        </w:rPr>
        <w:t>Aims:</w:t>
      </w:r>
    </w:p>
    <w:p w14:paraId="3F8CC96C" w14:textId="77777777" w:rsidR="005D4763" w:rsidRDefault="003A3939" w:rsidP="00FE496B">
      <w:pPr>
        <w:spacing w:after="158" w:line="240" w:lineRule="auto"/>
        <w:rPr>
          <w:rFonts w:eastAsia="Times New Roman" w:cs="Calibri"/>
          <w:shd w:val="clear" w:color="auto" w:fill="FFFFFF"/>
        </w:rPr>
      </w:pPr>
      <w:r w:rsidRPr="00520BF2">
        <w:rPr>
          <w:rFonts w:eastAsia="Times New Roman" w:cs="Calibri"/>
          <w:shd w:val="clear" w:color="auto" w:fill="FFFFFF"/>
        </w:rPr>
        <w:t xml:space="preserve">The goals are the following: </w:t>
      </w:r>
    </w:p>
    <w:p w14:paraId="1717FC65" w14:textId="77777777" w:rsidR="003A3939" w:rsidRDefault="00445004" w:rsidP="00FE496B">
      <w:pPr>
        <w:spacing w:after="158" w:line="240" w:lineRule="auto"/>
        <w:rPr>
          <w:rFonts w:eastAsia="Times New Roman" w:cs="Calibri"/>
          <w:b/>
        </w:rPr>
      </w:pPr>
      <w:r>
        <w:t>Understand</w:t>
      </w:r>
      <w:r w:rsidR="00FE496B">
        <w:t>ing</w:t>
      </w:r>
      <w:r>
        <w:t xml:space="preserve"> the </w:t>
      </w:r>
      <w:r w:rsidR="00FE496B">
        <w:t xml:space="preserve">basic concepts of electromagnetic field for describing the </w:t>
      </w:r>
      <w:r>
        <w:t>electromagnetic phenomena</w:t>
      </w:r>
      <w:r w:rsidR="005D4763">
        <w:t xml:space="preserve">. </w:t>
      </w:r>
    </w:p>
    <w:sectPr w:rsidR="003A393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44C91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00DC3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7209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6726C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3EB9"/>
    <w:rsid w:val="001B5F66"/>
    <w:rsid w:val="001B73E3"/>
    <w:rsid w:val="001C0075"/>
    <w:rsid w:val="001C0743"/>
    <w:rsid w:val="001C1A9B"/>
    <w:rsid w:val="001C2341"/>
    <w:rsid w:val="001C5975"/>
    <w:rsid w:val="001C6871"/>
    <w:rsid w:val="001C77D4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5D3F"/>
    <w:rsid w:val="002071AA"/>
    <w:rsid w:val="0021106A"/>
    <w:rsid w:val="002117A7"/>
    <w:rsid w:val="00213382"/>
    <w:rsid w:val="002154CC"/>
    <w:rsid w:val="00215D1A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A2A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E144A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1D9"/>
    <w:rsid w:val="00343A11"/>
    <w:rsid w:val="0034551E"/>
    <w:rsid w:val="00346BCE"/>
    <w:rsid w:val="00353A0B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12F3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004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2A8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D10"/>
    <w:rsid w:val="00514ED9"/>
    <w:rsid w:val="00517990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11E6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6E55"/>
    <w:rsid w:val="005A7CE8"/>
    <w:rsid w:val="005A7E5E"/>
    <w:rsid w:val="005B27A1"/>
    <w:rsid w:val="005B283F"/>
    <w:rsid w:val="005B4C6E"/>
    <w:rsid w:val="005B6811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6F7"/>
    <w:rsid w:val="005D274B"/>
    <w:rsid w:val="005D2DF1"/>
    <w:rsid w:val="005D4763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290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599"/>
    <w:rsid w:val="00667CDD"/>
    <w:rsid w:val="0067145B"/>
    <w:rsid w:val="00674686"/>
    <w:rsid w:val="00675348"/>
    <w:rsid w:val="0067661D"/>
    <w:rsid w:val="0067677F"/>
    <w:rsid w:val="0067784B"/>
    <w:rsid w:val="006802FF"/>
    <w:rsid w:val="00681E7E"/>
    <w:rsid w:val="0068240D"/>
    <w:rsid w:val="0068462D"/>
    <w:rsid w:val="00684800"/>
    <w:rsid w:val="006853AF"/>
    <w:rsid w:val="00685EC1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AA7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868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2BE4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42BC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7F7D52"/>
    <w:rsid w:val="00804B6F"/>
    <w:rsid w:val="0080505C"/>
    <w:rsid w:val="00807645"/>
    <w:rsid w:val="00807A1E"/>
    <w:rsid w:val="00810832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6205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C6494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4F4C"/>
    <w:rsid w:val="009E58B7"/>
    <w:rsid w:val="009F1202"/>
    <w:rsid w:val="009F2949"/>
    <w:rsid w:val="00A00391"/>
    <w:rsid w:val="00A07472"/>
    <w:rsid w:val="00A077A3"/>
    <w:rsid w:val="00A10A20"/>
    <w:rsid w:val="00A138B2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69DC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AF7A04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1E8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46FF"/>
    <w:rsid w:val="00C5740E"/>
    <w:rsid w:val="00C60C6C"/>
    <w:rsid w:val="00C62BFA"/>
    <w:rsid w:val="00C64A04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20CE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C7897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2675C"/>
    <w:rsid w:val="00E345D1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48A1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21BB"/>
    <w:rsid w:val="00EC4E82"/>
    <w:rsid w:val="00ED0403"/>
    <w:rsid w:val="00ED07C4"/>
    <w:rsid w:val="00ED09D7"/>
    <w:rsid w:val="00EE5CD6"/>
    <w:rsid w:val="00EE6A77"/>
    <w:rsid w:val="00EE7DB5"/>
    <w:rsid w:val="00EF47AB"/>
    <w:rsid w:val="00EF4CAA"/>
    <w:rsid w:val="00EF542E"/>
    <w:rsid w:val="00EF5DA3"/>
    <w:rsid w:val="00EF6439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496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F0298"/>
  <w15:docId w15:val="{643C1653-680F-4001-BCE8-6E9AE6FBE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353A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9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1A995-4D0C-49AB-9A04-5A411F606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livia</cp:lastModifiedBy>
  <cp:revision>5</cp:revision>
  <dcterms:created xsi:type="dcterms:W3CDTF">2020-07-23T19:54:00Z</dcterms:created>
  <dcterms:modified xsi:type="dcterms:W3CDTF">2020-08-10T12:51:00Z</dcterms:modified>
</cp:coreProperties>
</file>